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7594A" w14:textId="37D74765" w:rsidR="00EC6FFD" w:rsidRPr="00EC6FFD" w:rsidRDefault="00DA12F4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Novembre </w:t>
      </w:r>
      <w:r w:rsidR="000A49B0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2025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 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ista Italia | Comunicato Stampa | Regolazione impianti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| Heat Pilot</w:t>
      </w:r>
    </w:p>
    <w:p w14:paraId="3F8CB76D" w14:textId="1C94FED5" w:rsidR="00DA12F4" w:rsidRP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b/>
          <w:bCs/>
          <w:sz w:val="26"/>
          <w:szCs w:val="26"/>
        </w:rPr>
      </w:pPr>
      <w:r w:rsidRPr="00DA12F4">
        <w:rPr>
          <w:rFonts w:ascii="Barlow" w:hAnsi="Barlow"/>
          <w:b/>
          <w:bCs/>
          <w:sz w:val="26"/>
          <w:szCs w:val="26"/>
        </w:rPr>
        <w:t xml:space="preserve">ISTA ITALIA PRESENTA HEAT PILOT PER </w:t>
      </w:r>
      <w:r w:rsidR="00E27C2F">
        <w:rPr>
          <w:rFonts w:ascii="Barlow" w:hAnsi="Barlow"/>
          <w:b/>
          <w:bCs/>
          <w:sz w:val="26"/>
          <w:szCs w:val="26"/>
        </w:rPr>
        <w:t xml:space="preserve">UN </w:t>
      </w:r>
      <w:r w:rsidRPr="00DA12F4">
        <w:rPr>
          <w:rFonts w:ascii="Barlow" w:hAnsi="Barlow"/>
          <w:b/>
          <w:bCs/>
          <w:sz w:val="26"/>
          <w:szCs w:val="26"/>
        </w:rPr>
        <w:t>RISPARMIO ENERGETICO RAPIDO ED EFFICACE</w:t>
      </w:r>
    </w:p>
    <w:p w14:paraId="11A527B3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i/>
          <w:iCs/>
          <w:sz w:val="22"/>
          <w:szCs w:val="22"/>
        </w:rPr>
      </w:pPr>
    </w:p>
    <w:p w14:paraId="14659755" w14:textId="6D84906A" w:rsidR="00DA12F4" w:rsidRP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</w:rPr>
      </w:pPr>
      <w:r w:rsidRPr="00DA12F4">
        <w:rPr>
          <w:rFonts w:ascii="Barlow" w:eastAsia="F0" w:hAnsi="Barlow"/>
          <w:i/>
          <w:iCs/>
        </w:rPr>
        <w:t xml:space="preserve">Con </w:t>
      </w:r>
      <w:r w:rsidRPr="00DA12F4">
        <w:rPr>
          <w:rFonts w:ascii="Barlow" w:eastAsia="F0" w:hAnsi="Barlow"/>
          <w:b/>
          <w:bCs/>
          <w:i/>
          <w:iCs/>
        </w:rPr>
        <w:t>HeatPilot</w:t>
      </w:r>
      <w:r w:rsidRPr="00DA12F4">
        <w:rPr>
          <w:rFonts w:ascii="Barlow" w:eastAsia="F0" w:hAnsi="Barlow"/>
          <w:i/>
          <w:iCs/>
        </w:rPr>
        <w:t xml:space="preserve">, </w:t>
      </w:r>
      <w:r w:rsidRPr="00DA12F4">
        <w:rPr>
          <w:rFonts w:ascii="Barlow" w:eastAsia="F0" w:hAnsi="Barlow"/>
          <w:b/>
          <w:bCs/>
          <w:i/>
          <w:iCs/>
        </w:rPr>
        <w:t>ista Italia</w:t>
      </w:r>
      <w:r w:rsidRPr="00DA12F4">
        <w:rPr>
          <w:rFonts w:ascii="Barlow" w:eastAsia="F0" w:hAnsi="Barlow"/>
          <w:i/>
          <w:iCs/>
        </w:rPr>
        <w:t xml:space="preserve"> propone la migliore tecnologia per la regolazione dinamica degli impianti di riscaldamento, aumentando l’efficienza energetica senza compromessi per il benessere</w:t>
      </w:r>
    </w:p>
    <w:p w14:paraId="186B5D57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69E894B1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Nel</w:t>
      </w:r>
      <w:r w:rsidRPr="00B44808">
        <w:rPr>
          <w:rFonts w:ascii="Barlow" w:eastAsia="F0" w:hAnsi="Barlow"/>
          <w:sz w:val="22"/>
          <w:szCs w:val="22"/>
        </w:rPr>
        <w:t xml:space="preserve">la maggior parte </w:t>
      </w:r>
      <w:r>
        <w:rPr>
          <w:rFonts w:ascii="Barlow" w:eastAsia="F0" w:hAnsi="Barlow"/>
          <w:sz w:val="22"/>
          <w:szCs w:val="22"/>
        </w:rPr>
        <w:t xml:space="preserve">dei bilanci </w:t>
      </w:r>
      <w:r w:rsidRPr="00B44808">
        <w:rPr>
          <w:rFonts w:ascii="Barlow" w:eastAsia="F0" w:hAnsi="Barlow"/>
          <w:sz w:val="22"/>
          <w:szCs w:val="22"/>
        </w:rPr>
        <w:t>degli edifici residenziali</w:t>
      </w:r>
      <w:r>
        <w:rPr>
          <w:rFonts w:ascii="Barlow" w:eastAsia="F0" w:hAnsi="Barlow"/>
          <w:sz w:val="22"/>
          <w:szCs w:val="22"/>
        </w:rPr>
        <w:t xml:space="preserve"> il consumo del calore è una delle voci meno sostenibili</w:t>
      </w:r>
      <w:r w:rsidRPr="00B44808">
        <w:rPr>
          <w:rFonts w:ascii="Barlow" w:eastAsia="F0" w:hAnsi="Barlow"/>
          <w:sz w:val="22"/>
          <w:szCs w:val="22"/>
        </w:rPr>
        <w:t xml:space="preserve"> dal punto di vista economico</w:t>
      </w:r>
      <w:r>
        <w:rPr>
          <w:rFonts w:ascii="Barlow" w:eastAsia="F0" w:hAnsi="Barlow"/>
          <w:sz w:val="22"/>
          <w:szCs w:val="22"/>
        </w:rPr>
        <w:t>.</w:t>
      </w:r>
    </w:p>
    <w:p w14:paraId="1A9D2C16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1AB0FD0B" w14:textId="22DF1299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CA5483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di </w:t>
      </w:r>
      <w:r w:rsidRPr="00CA5483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attraverso l’utilizzo delle </w:t>
      </w:r>
      <w:r w:rsidRPr="00B44808">
        <w:rPr>
          <w:rFonts w:ascii="Barlow" w:eastAsia="F0" w:hAnsi="Barlow"/>
          <w:sz w:val="22"/>
          <w:szCs w:val="22"/>
        </w:rPr>
        <w:t>tecnologi</w:t>
      </w:r>
      <w:r>
        <w:rPr>
          <w:rFonts w:ascii="Barlow" w:eastAsia="F0" w:hAnsi="Barlow"/>
          <w:sz w:val="22"/>
          <w:szCs w:val="22"/>
        </w:rPr>
        <w:t>e</w:t>
      </w:r>
      <w:r w:rsidRPr="00B44808">
        <w:rPr>
          <w:rFonts w:ascii="Barlow" w:eastAsia="F0" w:hAnsi="Barlow"/>
          <w:sz w:val="22"/>
          <w:szCs w:val="22"/>
        </w:rPr>
        <w:t xml:space="preserve"> più rapid</w:t>
      </w:r>
      <w:r>
        <w:rPr>
          <w:rFonts w:ascii="Barlow" w:eastAsia="F0" w:hAnsi="Barlow"/>
          <w:sz w:val="22"/>
          <w:szCs w:val="22"/>
        </w:rPr>
        <w:t>e</w:t>
      </w:r>
      <w:r w:rsidRPr="00B44808">
        <w:rPr>
          <w:rFonts w:ascii="Barlow" w:eastAsia="F0" w:hAnsi="Barlow"/>
          <w:sz w:val="22"/>
          <w:szCs w:val="22"/>
        </w:rPr>
        <w:t xml:space="preserve"> ed efficac</w:t>
      </w:r>
      <w:r>
        <w:rPr>
          <w:rFonts w:ascii="Barlow" w:eastAsia="F0" w:hAnsi="Barlow"/>
          <w:sz w:val="22"/>
          <w:szCs w:val="22"/>
        </w:rPr>
        <w:t>i</w:t>
      </w:r>
      <w:r w:rsidRPr="00B44808">
        <w:rPr>
          <w:rFonts w:ascii="Barlow" w:eastAsia="F0" w:hAnsi="Barlow"/>
          <w:sz w:val="22"/>
          <w:szCs w:val="22"/>
        </w:rPr>
        <w:t xml:space="preserve"> oggi disponibil</w:t>
      </w:r>
      <w:r>
        <w:rPr>
          <w:rFonts w:ascii="Barlow" w:eastAsia="F0" w:hAnsi="Barlow"/>
          <w:sz w:val="22"/>
          <w:szCs w:val="22"/>
        </w:rPr>
        <w:t>i</w:t>
      </w:r>
      <w:r w:rsidRPr="00B44808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permette di ottenere un effettivo </w:t>
      </w:r>
      <w:r w:rsidRPr="00B44808">
        <w:rPr>
          <w:rFonts w:ascii="Barlow" w:eastAsia="F0" w:hAnsi="Barlow"/>
          <w:sz w:val="22"/>
          <w:szCs w:val="22"/>
        </w:rPr>
        <w:t>risparmi</w:t>
      </w:r>
      <w:r>
        <w:rPr>
          <w:rFonts w:ascii="Barlow" w:eastAsia="F0" w:hAnsi="Barlow"/>
          <w:sz w:val="22"/>
          <w:szCs w:val="22"/>
        </w:rPr>
        <w:t xml:space="preserve">o </w:t>
      </w:r>
      <w:r w:rsidRPr="00B44808">
        <w:rPr>
          <w:rFonts w:ascii="Barlow" w:eastAsia="F0" w:hAnsi="Barlow"/>
          <w:sz w:val="22"/>
          <w:szCs w:val="22"/>
        </w:rPr>
        <w:t>ne</w:t>
      </w:r>
      <w:r>
        <w:rPr>
          <w:rFonts w:ascii="Barlow" w:eastAsia="F0" w:hAnsi="Barlow"/>
          <w:sz w:val="22"/>
          <w:szCs w:val="22"/>
        </w:rPr>
        <w:t xml:space="preserve">lla gestione dei costi per la gestione climatica negli edifici </w:t>
      </w:r>
      <w:r w:rsidRPr="00B44808">
        <w:rPr>
          <w:rFonts w:ascii="Barlow" w:eastAsia="F0" w:hAnsi="Barlow"/>
          <w:sz w:val="22"/>
          <w:szCs w:val="22"/>
        </w:rPr>
        <w:t xml:space="preserve">contemporanei. </w:t>
      </w:r>
    </w:p>
    <w:p w14:paraId="12E8598E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76C045CB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CA5483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 è </w:t>
      </w:r>
      <w:r w:rsidRPr="00B44808">
        <w:rPr>
          <w:rFonts w:ascii="Barlow" w:eastAsia="F0" w:hAnsi="Barlow"/>
          <w:sz w:val="22"/>
          <w:szCs w:val="22"/>
        </w:rPr>
        <w:t>un vero e proprio sistema di ottimizzazione della gestione termica che elimina gli sprechi e aumenta la resa del riscaldamento, mantenendo le migliori condizioni di comfort per gli utenti finali.</w:t>
      </w:r>
    </w:p>
    <w:p w14:paraId="49427934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6308E7E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Il sistema, infatti,</w:t>
      </w:r>
      <w:r w:rsidRPr="00B44808">
        <w:rPr>
          <w:rFonts w:ascii="Barlow" w:eastAsia="F0" w:hAnsi="Barlow"/>
          <w:sz w:val="22"/>
          <w:szCs w:val="22"/>
        </w:rPr>
        <w:t xml:space="preserve"> provvede in automatico al controllo attivo della produzione e </w:t>
      </w:r>
      <w:r>
        <w:rPr>
          <w:rFonts w:ascii="Barlow" w:eastAsia="F0" w:hAnsi="Barlow"/>
          <w:sz w:val="22"/>
          <w:szCs w:val="22"/>
        </w:rPr>
        <w:t xml:space="preserve">alla </w:t>
      </w:r>
      <w:r w:rsidRPr="00B44808">
        <w:rPr>
          <w:rFonts w:ascii="Barlow" w:eastAsia="F0" w:hAnsi="Barlow"/>
          <w:sz w:val="22"/>
          <w:szCs w:val="22"/>
        </w:rPr>
        <w:t>distribuzione del calore, regolando il funzionamento dell’intero impianto di riscaldamento in modo dinamico</w:t>
      </w:r>
      <w:r>
        <w:rPr>
          <w:rFonts w:ascii="Barlow" w:eastAsia="F0" w:hAnsi="Barlow"/>
          <w:sz w:val="22"/>
          <w:szCs w:val="22"/>
        </w:rPr>
        <w:t xml:space="preserve"> </w:t>
      </w:r>
      <w:r w:rsidRPr="00B44808">
        <w:rPr>
          <w:rFonts w:ascii="Barlow" w:eastAsia="F0" w:hAnsi="Barlow"/>
          <w:sz w:val="22"/>
          <w:szCs w:val="22"/>
        </w:rPr>
        <w:t>con l’obiettivo di ridurre sensibilmente il consumo di combustibile</w:t>
      </w:r>
      <w:r>
        <w:rPr>
          <w:rFonts w:ascii="Barlow" w:eastAsia="F0" w:hAnsi="Barlow"/>
          <w:sz w:val="22"/>
          <w:szCs w:val="22"/>
        </w:rPr>
        <w:t xml:space="preserve">, </w:t>
      </w:r>
      <w:r w:rsidRPr="00B44808">
        <w:rPr>
          <w:rFonts w:ascii="Barlow" w:eastAsia="F0" w:hAnsi="Barlow"/>
          <w:sz w:val="22"/>
          <w:szCs w:val="22"/>
        </w:rPr>
        <w:t>in base all’effettiv</w:t>
      </w:r>
      <w:r>
        <w:rPr>
          <w:rFonts w:ascii="Barlow" w:eastAsia="F0" w:hAnsi="Barlow"/>
          <w:sz w:val="22"/>
          <w:szCs w:val="22"/>
        </w:rPr>
        <w:t>o fabbisogno dell’edificio.</w:t>
      </w:r>
    </w:p>
    <w:p w14:paraId="5FD74001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5FBF4419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 xml:space="preserve">Particolarmente indicato </w:t>
      </w:r>
      <w:r w:rsidRPr="000E1DC0">
        <w:rPr>
          <w:rFonts w:ascii="Barlow" w:eastAsia="F0" w:hAnsi="Barlow"/>
          <w:sz w:val="22"/>
          <w:szCs w:val="22"/>
        </w:rPr>
        <w:t>nei condomini con produzione centralizzata del calore</w:t>
      </w:r>
      <w:r w:rsidRPr="00B44808">
        <w:rPr>
          <w:rFonts w:ascii="Barlow" w:eastAsia="F0" w:hAnsi="Barlow"/>
          <w:sz w:val="22"/>
          <w:szCs w:val="22"/>
        </w:rPr>
        <w:t xml:space="preserve">, </w:t>
      </w:r>
      <w:r w:rsidRPr="00CA5483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è stato sviluppato da </w:t>
      </w:r>
      <w:r w:rsidRPr="00CA5483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>, azienda</w:t>
      </w:r>
      <w:r w:rsidRPr="00B44808">
        <w:rPr>
          <w:rFonts w:ascii="Barlow" w:eastAsia="F0" w:hAnsi="Barlow"/>
          <w:sz w:val="22"/>
          <w:szCs w:val="22"/>
        </w:rPr>
        <w:t xml:space="preserve"> internazionale </w:t>
      </w:r>
      <w:r>
        <w:rPr>
          <w:rFonts w:ascii="Barlow" w:eastAsia="F0" w:hAnsi="Barlow"/>
          <w:sz w:val="22"/>
          <w:szCs w:val="22"/>
        </w:rPr>
        <w:t xml:space="preserve">specializzata </w:t>
      </w:r>
      <w:r w:rsidRPr="00B44808">
        <w:rPr>
          <w:rFonts w:ascii="Barlow" w:eastAsia="F0" w:hAnsi="Barlow"/>
          <w:sz w:val="22"/>
          <w:szCs w:val="22"/>
        </w:rPr>
        <w:t xml:space="preserve">nella gestione dei consumi di energia e acqua, da sempre </w:t>
      </w:r>
      <w:r w:rsidRPr="00B44808">
        <w:rPr>
          <w:rFonts w:ascii="Barlow" w:hAnsi="Barlow"/>
          <w:sz w:val="22"/>
          <w:szCs w:val="22"/>
        </w:rPr>
        <w:t>al fianco di</w:t>
      </w:r>
      <w:r w:rsidRPr="00B44808">
        <w:rPr>
          <w:rFonts w:ascii="Barlow" w:eastAsia="F0" w:hAnsi="Barlow"/>
          <w:sz w:val="22"/>
          <w:szCs w:val="22"/>
        </w:rPr>
        <w:t xml:space="preserve"> gestori, proprietari e inquilini con prodotti e servizi ad alto valore aggiunto.</w:t>
      </w:r>
    </w:p>
    <w:p w14:paraId="47A455D6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067DDC05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CA5483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di </w:t>
      </w:r>
      <w:r w:rsidRPr="00CA5483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</w:t>
      </w:r>
      <w:r w:rsidRPr="00B44808">
        <w:rPr>
          <w:rFonts w:ascii="Barlow" w:eastAsia="F0" w:hAnsi="Barlow"/>
          <w:sz w:val="22"/>
          <w:szCs w:val="22"/>
        </w:rPr>
        <w:t>fornisce la tecnologia necessaria per</w:t>
      </w:r>
      <w:r>
        <w:rPr>
          <w:rFonts w:ascii="Barlow" w:eastAsia="F0" w:hAnsi="Barlow"/>
          <w:sz w:val="22"/>
          <w:szCs w:val="22"/>
        </w:rPr>
        <w:t xml:space="preserve"> far</w:t>
      </w:r>
      <w:r w:rsidRPr="00B44808">
        <w:rPr>
          <w:rFonts w:ascii="Barlow" w:eastAsia="F0" w:hAnsi="Barlow"/>
          <w:sz w:val="22"/>
          <w:szCs w:val="22"/>
        </w:rPr>
        <w:t xml:space="preserve"> risultare più efficient</w:t>
      </w:r>
      <w:r>
        <w:rPr>
          <w:rFonts w:ascii="Barlow" w:eastAsia="F0" w:hAnsi="Barlow"/>
          <w:sz w:val="22"/>
          <w:szCs w:val="22"/>
        </w:rPr>
        <w:t xml:space="preserve">i anche gli impianti </w:t>
      </w:r>
      <w:r w:rsidRPr="00B44808">
        <w:rPr>
          <w:rFonts w:ascii="Barlow" w:eastAsia="F0" w:hAnsi="Barlow"/>
          <w:sz w:val="22"/>
          <w:szCs w:val="22"/>
        </w:rPr>
        <w:t>che</w:t>
      </w:r>
      <w:r>
        <w:rPr>
          <w:rFonts w:ascii="Barlow" w:eastAsia="F0" w:hAnsi="Barlow"/>
          <w:sz w:val="22"/>
          <w:szCs w:val="22"/>
        </w:rPr>
        <w:t xml:space="preserve">, </w:t>
      </w:r>
      <w:r w:rsidRPr="00B44808">
        <w:rPr>
          <w:rFonts w:ascii="Barlow" w:eastAsia="F0" w:hAnsi="Barlow"/>
          <w:sz w:val="22"/>
          <w:szCs w:val="22"/>
        </w:rPr>
        <w:t>operan</w:t>
      </w:r>
      <w:r>
        <w:rPr>
          <w:rFonts w:ascii="Barlow" w:eastAsia="F0" w:hAnsi="Barlow"/>
          <w:sz w:val="22"/>
          <w:szCs w:val="22"/>
        </w:rPr>
        <w:t>d</w:t>
      </w:r>
      <w:r w:rsidRPr="00B44808">
        <w:rPr>
          <w:rFonts w:ascii="Barlow" w:eastAsia="F0" w:hAnsi="Barlow"/>
          <w:sz w:val="22"/>
          <w:szCs w:val="22"/>
        </w:rPr>
        <w:t>o con impostazioni predefinite</w:t>
      </w:r>
      <w:r>
        <w:rPr>
          <w:rFonts w:ascii="Barlow" w:eastAsia="F0" w:hAnsi="Barlow"/>
          <w:sz w:val="22"/>
          <w:szCs w:val="22"/>
        </w:rPr>
        <w:t>,</w:t>
      </w:r>
      <w:r w:rsidRPr="00B44808">
        <w:rPr>
          <w:rFonts w:ascii="Barlow" w:eastAsia="F0" w:hAnsi="Barlow"/>
          <w:sz w:val="22"/>
          <w:szCs w:val="22"/>
        </w:rPr>
        <w:t xml:space="preserve"> non considerano la continua variazione del fabbisogno effettivo di calore, legata al mutare delle condizioni meteo e delle modalità d’uso delle varie zone e dei singoli locali</w:t>
      </w:r>
    </w:p>
    <w:p w14:paraId="256E6729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7786457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 xml:space="preserve">Durante una giornata invernale senza nuvole, </w:t>
      </w:r>
      <w:r>
        <w:rPr>
          <w:rFonts w:ascii="Barlow" w:eastAsia="F0" w:hAnsi="Barlow"/>
          <w:sz w:val="22"/>
          <w:szCs w:val="22"/>
        </w:rPr>
        <w:t>per</w:t>
      </w:r>
      <w:r w:rsidRPr="00B44808">
        <w:rPr>
          <w:rFonts w:ascii="Barlow" w:eastAsia="F0" w:hAnsi="Barlow"/>
          <w:sz w:val="22"/>
          <w:szCs w:val="22"/>
        </w:rPr>
        <w:t xml:space="preserve"> esempio, i raggi solari attraversano le finestre riscaldan</w:t>
      </w:r>
      <w:r>
        <w:rPr>
          <w:rFonts w:ascii="Barlow" w:eastAsia="F0" w:hAnsi="Barlow"/>
          <w:sz w:val="22"/>
          <w:szCs w:val="22"/>
        </w:rPr>
        <w:t>d</w:t>
      </w:r>
      <w:r w:rsidRPr="00B44808">
        <w:rPr>
          <w:rFonts w:ascii="Barlow" w:eastAsia="F0" w:hAnsi="Barlow"/>
          <w:sz w:val="22"/>
          <w:szCs w:val="22"/>
        </w:rPr>
        <w:t>o gli ambienti in modo naturale e gratuito</w:t>
      </w:r>
      <w:r>
        <w:rPr>
          <w:rFonts w:ascii="Barlow" w:eastAsia="F0" w:hAnsi="Barlow"/>
          <w:sz w:val="22"/>
          <w:szCs w:val="22"/>
        </w:rPr>
        <w:t xml:space="preserve">. </w:t>
      </w:r>
    </w:p>
    <w:p w14:paraId="00AE2C49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34E5955B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Grazie a una rilevazione fine delle differenti </w:t>
      </w:r>
      <w:r w:rsidRPr="00B44808">
        <w:rPr>
          <w:rFonts w:ascii="Barlow" w:eastAsia="F0" w:hAnsi="Barlow"/>
          <w:sz w:val="22"/>
          <w:szCs w:val="22"/>
        </w:rPr>
        <w:t>condizioni climatiche</w:t>
      </w:r>
      <w:r>
        <w:rPr>
          <w:rFonts w:ascii="Barlow" w:eastAsia="F0" w:hAnsi="Barlow"/>
          <w:sz w:val="22"/>
          <w:szCs w:val="22"/>
        </w:rPr>
        <w:t>,</w:t>
      </w:r>
      <w:r w:rsidRPr="009F5824">
        <w:rPr>
          <w:rFonts w:ascii="Barlow" w:eastAsia="F0" w:hAnsi="Barlow"/>
          <w:b/>
          <w:bCs/>
          <w:sz w:val="22"/>
          <w:szCs w:val="22"/>
        </w:rPr>
        <w:t xml:space="preserve"> HeatPilot</w:t>
      </w:r>
      <w:r>
        <w:rPr>
          <w:rFonts w:ascii="Barlow" w:eastAsia="F0" w:hAnsi="Barlow"/>
          <w:sz w:val="22"/>
          <w:szCs w:val="22"/>
        </w:rPr>
        <w:t xml:space="preserve"> parzializza autonomamente </w:t>
      </w:r>
      <w:r w:rsidRPr="00B44808">
        <w:rPr>
          <w:rFonts w:ascii="Barlow" w:eastAsia="F0" w:hAnsi="Barlow"/>
          <w:sz w:val="22"/>
          <w:szCs w:val="22"/>
        </w:rPr>
        <w:t>la produzione di calore</w:t>
      </w:r>
      <w:r>
        <w:rPr>
          <w:rFonts w:ascii="Barlow" w:eastAsia="F0" w:hAnsi="Barlow"/>
          <w:sz w:val="22"/>
          <w:szCs w:val="22"/>
        </w:rPr>
        <w:t xml:space="preserve"> e distribuisce i</w:t>
      </w:r>
      <w:r w:rsidRPr="00B44808">
        <w:rPr>
          <w:rFonts w:ascii="Barlow" w:eastAsia="F0" w:hAnsi="Barlow"/>
          <w:sz w:val="22"/>
          <w:szCs w:val="22"/>
        </w:rPr>
        <w:t>l fluido termovettore</w:t>
      </w:r>
      <w:r>
        <w:rPr>
          <w:rFonts w:ascii="Barlow" w:eastAsia="F0" w:hAnsi="Barlow"/>
          <w:sz w:val="22"/>
          <w:szCs w:val="22"/>
        </w:rPr>
        <w:t xml:space="preserve"> solo dove è necessario, generando un effettivo </w:t>
      </w:r>
      <w:r w:rsidRPr="00B44808">
        <w:rPr>
          <w:rFonts w:ascii="Barlow" w:eastAsia="F0" w:hAnsi="Barlow"/>
          <w:sz w:val="22"/>
          <w:szCs w:val="22"/>
        </w:rPr>
        <w:t xml:space="preserve">risparmio energetico e </w:t>
      </w:r>
      <w:r>
        <w:rPr>
          <w:rFonts w:ascii="Barlow" w:eastAsia="F0" w:hAnsi="Barlow"/>
          <w:sz w:val="22"/>
          <w:szCs w:val="22"/>
        </w:rPr>
        <w:t xml:space="preserve">un sensibile </w:t>
      </w:r>
      <w:r w:rsidRPr="00B44808">
        <w:rPr>
          <w:rFonts w:ascii="Barlow" w:eastAsia="F0" w:hAnsi="Barlow"/>
          <w:sz w:val="22"/>
          <w:szCs w:val="22"/>
        </w:rPr>
        <w:t>benessere termico</w:t>
      </w:r>
      <w:r>
        <w:rPr>
          <w:rFonts w:ascii="Barlow" w:eastAsia="F0" w:hAnsi="Barlow"/>
          <w:sz w:val="22"/>
          <w:szCs w:val="22"/>
        </w:rPr>
        <w:t>.</w:t>
      </w:r>
    </w:p>
    <w:p w14:paraId="669F9DAC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470BE1E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1B1BCE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è concepito</w:t>
      </w:r>
      <w:r>
        <w:rPr>
          <w:rFonts w:ascii="Barlow" w:eastAsia="F0" w:hAnsi="Barlow"/>
          <w:sz w:val="22"/>
          <w:szCs w:val="22"/>
        </w:rPr>
        <w:t xml:space="preserve"> </w:t>
      </w:r>
      <w:r w:rsidRPr="00B44808">
        <w:rPr>
          <w:rFonts w:ascii="Barlow" w:eastAsia="F0" w:hAnsi="Barlow"/>
          <w:sz w:val="22"/>
          <w:szCs w:val="22"/>
        </w:rPr>
        <w:t>per adattarsi alla maggior parte degli impianti di riscaldamento dotati di</w:t>
      </w:r>
      <w:r w:rsidRPr="00B44808">
        <w:rPr>
          <w:rFonts w:ascii="Barlow" w:hAnsi="Barlow"/>
          <w:sz w:val="22"/>
          <w:szCs w:val="22"/>
        </w:rPr>
        <w:t xml:space="preserve"> </w:t>
      </w:r>
      <w:r w:rsidRPr="00B44808">
        <w:rPr>
          <w:rFonts w:ascii="Barlow" w:eastAsia="F0" w:hAnsi="Barlow"/>
          <w:sz w:val="22"/>
          <w:szCs w:val="22"/>
        </w:rPr>
        <w:t>radiatori, pannelli radianti e ventilconvettori, indipendentemente dal produttore e dall’energia primaria utilizzata, con distribuzione mono e multi-zona compresa la produzione di acqua calda sanitaria.</w:t>
      </w:r>
    </w:p>
    <w:p w14:paraId="443A52F9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0C8DFEA4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E</w:t>
      </w:r>
      <w:r w:rsidRPr="00B44808">
        <w:rPr>
          <w:rFonts w:ascii="Barlow" w:eastAsia="F0" w:hAnsi="Barlow"/>
          <w:sz w:val="22"/>
          <w:szCs w:val="22"/>
        </w:rPr>
        <w:t>spandibile, scalabile e personalizzabile</w:t>
      </w:r>
      <w:r>
        <w:rPr>
          <w:rFonts w:ascii="Barlow" w:eastAsia="F0" w:hAnsi="Barlow"/>
          <w:sz w:val="22"/>
          <w:szCs w:val="22"/>
        </w:rPr>
        <w:t xml:space="preserve">, </w:t>
      </w:r>
      <w:r w:rsidRPr="001B1BCE">
        <w:rPr>
          <w:rFonts w:ascii="Barlow" w:eastAsia="F0" w:hAnsi="Barlow"/>
          <w:b/>
          <w:bCs/>
          <w:sz w:val="22"/>
          <w:szCs w:val="22"/>
        </w:rPr>
        <w:t>HeatPilot</w:t>
      </w:r>
      <w:r>
        <w:rPr>
          <w:rFonts w:ascii="Barlow" w:eastAsia="F0" w:hAnsi="Barlow"/>
          <w:sz w:val="22"/>
          <w:szCs w:val="22"/>
        </w:rPr>
        <w:t xml:space="preserve"> n</w:t>
      </w:r>
      <w:r w:rsidRPr="00B44808">
        <w:rPr>
          <w:rFonts w:ascii="Barlow" w:eastAsia="F0" w:hAnsi="Barlow"/>
          <w:sz w:val="22"/>
          <w:szCs w:val="22"/>
        </w:rPr>
        <w:t xml:space="preserve">ella versione base è costituito da un compatto quadro per </w:t>
      </w:r>
      <w:r>
        <w:rPr>
          <w:rFonts w:ascii="Barlow" w:eastAsia="F0" w:hAnsi="Barlow"/>
          <w:sz w:val="22"/>
          <w:szCs w:val="22"/>
        </w:rPr>
        <w:t xml:space="preserve">contenere, oltre ai </w:t>
      </w:r>
      <w:r w:rsidRPr="00B44808">
        <w:rPr>
          <w:rFonts w:ascii="Barlow" w:eastAsia="F0" w:hAnsi="Barlow"/>
          <w:sz w:val="22"/>
          <w:szCs w:val="22"/>
        </w:rPr>
        <w:t>componenti elettronici, il modulo di gestione intelligente e i dispositivi ausiliari per elaborazione dati, acquisizione di stati e valori</w:t>
      </w:r>
      <w:r>
        <w:rPr>
          <w:rFonts w:ascii="Barlow" w:eastAsia="F0" w:hAnsi="Barlow"/>
          <w:sz w:val="22"/>
          <w:szCs w:val="22"/>
        </w:rPr>
        <w:t xml:space="preserve"> e il </w:t>
      </w:r>
      <w:r w:rsidRPr="00B44808">
        <w:rPr>
          <w:rFonts w:ascii="Barlow" w:eastAsia="F0" w:hAnsi="Barlow"/>
          <w:sz w:val="22"/>
          <w:szCs w:val="22"/>
        </w:rPr>
        <w:t>comando e controllo delle apparecchiature, comunicazione e alimentazione elettrica.</w:t>
      </w:r>
    </w:p>
    <w:p w14:paraId="3E6E876F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314E8D75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 xml:space="preserve">24/24 ore per 365 giorni all’anno </w:t>
      </w:r>
      <w:r w:rsidRPr="00E45AFE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opera con un algoritmo avanzato che apprende le abitudini degli occupanti, analizza i segnali provenienti da caldaie, pompe, valvole, ecc., monitora la temperatura interna ed esterna e integra le previsioni meteo, adattando i settaggi alla modalità di funzionamento energeticamente più efficiente.</w:t>
      </w:r>
    </w:p>
    <w:p w14:paraId="2D959D11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5FB76DAA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 xml:space="preserve">I principi operativi comprendono compensazione climatica (regolazione della temperatura di mandata del fluido termovettore secondo la curva ottimale d’esercizio) con previsione meteo integrativa, </w:t>
      </w:r>
      <w:proofErr w:type="spellStart"/>
      <w:r w:rsidRPr="00B44808">
        <w:rPr>
          <w:rFonts w:ascii="Barlow" w:hAnsi="Barlow"/>
          <w:sz w:val="22"/>
          <w:szCs w:val="22"/>
        </w:rPr>
        <w:t>s</w:t>
      </w:r>
      <w:r w:rsidRPr="00B44808">
        <w:rPr>
          <w:rFonts w:ascii="Barlow" w:eastAsia="F0" w:hAnsi="Barlow"/>
          <w:sz w:val="22"/>
          <w:szCs w:val="22"/>
        </w:rPr>
        <w:t>etpoint</w:t>
      </w:r>
      <w:proofErr w:type="spellEnd"/>
      <w:r w:rsidRPr="00B44808">
        <w:rPr>
          <w:rFonts w:ascii="Barlow" w:eastAsia="F0" w:hAnsi="Barlow"/>
          <w:sz w:val="22"/>
          <w:szCs w:val="22"/>
        </w:rPr>
        <w:t xml:space="preserve"> dinamico (</w:t>
      </w:r>
      <w:r w:rsidRPr="00B44808">
        <w:rPr>
          <w:rFonts w:ascii="Barlow" w:hAnsi="Barlow"/>
          <w:sz w:val="22"/>
          <w:szCs w:val="22"/>
        </w:rPr>
        <w:t xml:space="preserve">variazione </w:t>
      </w:r>
      <w:r w:rsidRPr="00B44808">
        <w:rPr>
          <w:rFonts w:ascii="Barlow" w:eastAsia="F0" w:hAnsi="Barlow"/>
          <w:sz w:val="22"/>
          <w:szCs w:val="22"/>
        </w:rPr>
        <w:t>graduale del fabbisogno di calore) e gestione delle priorità (uso ottimale del calore residuo).</w:t>
      </w:r>
    </w:p>
    <w:p w14:paraId="1AF70075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0D938FC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>I benefici di questa gestione ottimizzata sono immediati e misurabili.</w:t>
      </w:r>
      <w:r w:rsidRPr="00E45AFE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Oltre che prolungare la vita utile dell’impianto, </w:t>
      </w:r>
      <w:r w:rsidRPr="00E45AFE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è un </w:t>
      </w:r>
      <w:r>
        <w:rPr>
          <w:rFonts w:ascii="Barlow" w:eastAsia="F0" w:hAnsi="Barlow"/>
          <w:sz w:val="22"/>
          <w:szCs w:val="22"/>
        </w:rPr>
        <w:t xml:space="preserve">vero e proprio </w:t>
      </w:r>
      <w:r w:rsidRPr="00B44808">
        <w:rPr>
          <w:rFonts w:ascii="Barlow" w:eastAsia="F0" w:hAnsi="Barlow"/>
          <w:sz w:val="22"/>
          <w:szCs w:val="22"/>
        </w:rPr>
        <w:t>“energy manager digitale” che permette di ottenere un risparmio energetico fino al 30%, senza la necessità di interventi invasivi e costosi sull’impianto esistente</w:t>
      </w:r>
      <w:r>
        <w:rPr>
          <w:rFonts w:ascii="Barlow" w:eastAsia="F0" w:hAnsi="Barlow"/>
          <w:sz w:val="22"/>
          <w:szCs w:val="22"/>
        </w:rPr>
        <w:t xml:space="preserve"> e senza modificare </w:t>
      </w:r>
      <w:r w:rsidRPr="00B44808">
        <w:rPr>
          <w:rFonts w:ascii="Barlow" w:eastAsia="F0" w:hAnsi="Barlow"/>
          <w:sz w:val="22"/>
          <w:szCs w:val="22"/>
        </w:rPr>
        <w:t>le abitudini degli utilizzatori.</w:t>
      </w:r>
    </w:p>
    <w:p w14:paraId="786BE306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5DF16852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E45AFE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 comprende in un’unica soluzione l’hardware, il software e tutti i servizi di installazione, configurazione e mantenimento in piena funzionalità dell’impianto, per aumentare l’efficienza energetica degli edifici in modo rapido ed efficace, migliorando le prestazioni degli impianti esistenti.</w:t>
      </w:r>
    </w:p>
    <w:p w14:paraId="113BF778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44917CBA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>La funzione di telegestione integrata permette il controllo e il monitoraggio continui da remoto dell’intero impianto, tramite un browser web standard per pc e dispositivi mobili (connessioni Ethernet, COM, GSM, Wi-Fi), semplificando l’attività di gestori e manutentori.</w:t>
      </w:r>
    </w:p>
    <w:p w14:paraId="1C6AC603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473B1DC8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>Si possono ricevere infatti ricevere segnalazioni in tempo reale, visualizzare il funzionamento di tutti i componenti dell’impianto, analizzare i dati tecnici e ambientali e verificare i risparmi ottenuti, attraverso un portale web dedicato con gestione dei dati trasparente, sicura e riservata.</w:t>
      </w:r>
    </w:p>
    <w:p w14:paraId="41F26071" w14:textId="77777777" w:rsidR="00DA12F4" w:rsidRPr="00B44808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0A6AA047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B44808">
        <w:rPr>
          <w:rFonts w:ascii="Barlow" w:eastAsia="F0" w:hAnsi="Barlow"/>
          <w:sz w:val="22"/>
          <w:szCs w:val="22"/>
        </w:rPr>
        <w:t xml:space="preserve">Con </w:t>
      </w:r>
      <w:r w:rsidRPr="00AD615B">
        <w:rPr>
          <w:rFonts w:ascii="Barlow" w:eastAsia="F0" w:hAnsi="Barlow"/>
          <w:b/>
          <w:bCs/>
          <w:sz w:val="22"/>
          <w:szCs w:val="22"/>
        </w:rPr>
        <w:t>HeatPilot</w:t>
      </w:r>
      <w:r w:rsidRPr="00B44808">
        <w:rPr>
          <w:rFonts w:ascii="Barlow" w:eastAsia="F0" w:hAnsi="Barlow"/>
          <w:sz w:val="22"/>
          <w:szCs w:val="22"/>
        </w:rPr>
        <w:t xml:space="preserve">, </w:t>
      </w:r>
      <w:r w:rsidRPr="00AD615B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</w:t>
      </w:r>
      <w:r w:rsidRPr="00B44808">
        <w:rPr>
          <w:rFonts w:ascii="Barlow" w:eastAsia="F0" w:hAnsi="Barlow"/>
          <w:sz w:val="22"/>
          <w:szCs w:val="22"/>
        </w:rPr>
        <w:t>mette a disposizione tutto il proprio know-how per il supporto tecnico e commerciale in tutte le fasi, dalla stima del potenziale di risparmio energetico di ciascun edificio all’installazione e messa in servizio del sistema preconfigurato, che richiedono poche ore di lavoro senza rischio di fermo impianto.</w:t>
      </w:r>
    </w:p>
    <w:p w14:paraId="37937360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EBDEA77" w14:textId="77777777" w:rsidR="00DA12F4" w:rsidRDefault="00DA12F4" w:rsidP="00DA12F4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Il </w:t>
      </w:r>
      <w:r w:rsidRPr="00B44808">
        <w:rPr>
          <w:rFonts w:ascii="Barlow" w:eastAsia="F0" w:hAnsi="Barlow"/>
          <w:sz w:val="22"/>
          <w:szCs w:val="22"/>
        </w:rPr>
        <w:t xml:space="preserve">canone unico annuale </w:t>
      </w:r>
      <w:r>
        <w:rPr>
          <w:rFonts w:ascii="Barlow" w:eastAsia="F0" w:hAnsi="Barlow"/>
          <w:sz w:val="22"/>
          <w:szCs w:val="22"/>
        </w:rPr>
        <w:t>(</w:t>
      </w:r>
      <w:r w:rsidRPr="00B44808">
        <w:rPr>
          <w:rFonts w:ascii="Barlow" w:eastAsia="F0" w:hAnsi="Barlow"/>
          <w:sz w:val="22"/>
          <w:szCs w:val="22"/>
        </w:rPr>
        <w:t>senza costi aggiuntivi</w:t>
      </w:r>
      <w:r>
        <w:rPr>
          <w:rFonts w:ascii="Barlow" w:eastAsia="F0" w:hAnsi="Barlow"/>
          <w:sz w:val="22"/>
          <w:szCs w:val="22"/>
        </w:rPr>
        <w:t xml:space="preserve">), che </w:t>
      </w:r>
      <w:r w:rsidRPr="00B44808">
        <w:rPr>
          <w:rFonts w:ascii="Barlow" w:eastAsia="F0" w:hAnsi="Barlow"/>
          <w:sz w:val="22"/>
          <w:szCs w:val="22"/>
        </w:rPr>
        <w:t xml:space="preserve">si ripaga </w:t>
      </w:r>
      <w:r>
        <w:rPr>
          <w:rFonts w:ascii="Barlow" w:eastAsia="F0" w:hAnsi="Barlow"/>
          <w:sz w:val="22"/>
          <w:szCs w:val="22"/>
        </w:rPr>
        <w:t xml:space="preserve">facilmente con i risparmi </w:t>
      </w:r>
      <w:r w:rsidRPr="00B44808">
        <w:rPr>
          <w:rFonts w:ascii="Barlow" w:eastAsia="F0" w:hAnsi="Barlow"/>
          <w:sz w:val="22"/>
          <w:szCs w:val="22"/>
        </w:rPr>
        <w:t>energetic</w:t>
      </w:r>
      <w:r>
        <w:rPr>
          <w:rFonts w:ascii="Barlow" w:eastAsia="F0" w:hAnsi="Barlow"/>
          <w:sz w:val="22"/>
          <w:szCs w:val="22"/>
        </w:rPr>
        <w:t xml:space="preserve">i ottenuti, è comunque coperto da una </w:t>
      </w:r>
      <w:r w:rsidRPr="00B44808">
        <w:rPr>
          <w:rFonts w:ascii="Barlow" w:eastAsia="F0" w:hAnsi="Barlow"/>
          <w:sz w:val="22"/>
          <w:szCs w:val="22"/>
        </w:rPr>
        <w:t>garanzia di soddisfazione</w:t>
      </w:r>
      <w:r>
        <w:rPr>
          <w:rFonts w:ascii="Barlow" w:eastAsia="F0" w:hAnsi="Barlow"/>
          <w:sz w:val="22"/>
          <w:szCs w:val="22"/>
        </w:rPr>
        <w:t xml:space="preserve"> che consente di recedere </w:t>
      </w:r>
      <w:r w:rsidRPr="00B44808">
        <w:rPr>
          <w:rFonts w:ascii="Barlow" w:eastAsia="F0" w:hAnsi="Barlow"/>
          <w:sz w:val="22"/>
          <w:szCs w:val="22"/>
        </w:rPr>
        <w:t xml:space="preserve"> gratuitamente dal contratto</w:t>
      </w:r>
      <w:r>
        <w:rPr>
          <w:rFonts w:ascii="Barlow" w:eastAsia="F0" w:hAnsi="Barlow"/>
          <w:sz w:val="22"/>
          <w:szCs w:val="22"/>
        </w:rPr>
        <w:t>,</w:t>
      </w:r>
      <w:r w:rsidRPr="00B44808">
        <w:rPr>
          <w:rFonts w:ascii="Barlow" w:eastAsia="F0" w:hAnsi="Barlow"/>
          <w:sz w:val="22"/>
          <w:szCs w:val="22"/>
        </w:rPr>
        <w:t xml:space="preserve"> se dopo i primi dodici mesi di utilizzo </w:t>
      </w:r>
      <w:r>
        <w:rPr>
          <w:rFonts w:ascii="Barlow" w:eastAsia="F0" w:hAnsi="Barlow"/>
          <w:sz w:val="22"/>
          <w:szCs w:val="22"/>
        </w:rPr>
        <w:t>del sistema</w:t>
      </w:r>
      <w:r w:rsidRPr="00B44808">
        <w:rPr>
          <w:rFonts w:ascii="Barlow" w:eastAsia="F0" w:hAnsi="Barlow"/>
          <w:sz w:val="22"/>
          <w:szCs w:val="22"/>
        </w:rPr>
        <w:t xml:space="preserve"> il risparmio non </w:t>
      </w:r>
      <w:r>
        <w:rPr>
          <w:rFonts w:ascii="Barlow" w:eastAsia="F0" w:hAnsi="Barlow"/>
          <w:sz w:val="22"/>
          <w:szCs w:val="22"/>
        </w:rPr>
        <w:t xml:space="preserve">dovesse raggiungere </w:t>
      </w:r>
      <w:r w:rsidRPr="00B44808">
        <w:rPr>
          <w:rFonts w:ascii="Barlow" w:eastAsia="F0" w:hAnsi="Barlow"/>
          <w:sz w:val="22"/>
          <w:szCs w:val="22"/>
        </w:rPr>
        <w:t>almeno il 6% del consumo di energia.</w:t>
      </w:r>
    </w:p>
    <w:p w14:paraId="1003587B" w14:textId="77777777" w:rsidR="000A49B0" w:rsidRDefault="000A49B0" w:rsidP="0094514E">
      <w:pPr>
        <w:jc w:val="both"/>
        <w:rPr>
          <w:rFonts w:ascii="Barlow" w:hAnsi="Barlow"/>
          <w:b/>
          <w:bCs/>
        </w:rPr>
      </w:pPr>
    </w:p>
    <w:p w14:paraId="232D185A" w14:textId="6B662818" w:rsidR="00EC6FFD" w:rsidRDefault="00456D11" w:rsidP="0094514E">
      <w:pPr>
        <w:jc w:val="both"/>
        <w:rPr>
          <w:rFonts w:ascii="Barlow" w:hAnsi="Barlow"/>
          <w:b/>
          <w:bCs/>
        </w:rPr>
      </w:pPr>
      <w:r w:rsidRPr="00CE1F36">
        <w:rPr>
          <w:rFonts w:ascii="Barlow" w:hAnsi="Barlow"/>
          <w:b/>
          <w:bCs/>
        </w:rPr>
        <w:t>Immagini disponibili:</w:t>
      </w:r>
    </w:p>
    <w:p w14:paraId="5506D8AB" w14:textId="77777777" w:rsidR="00C83888" w:rsidRPr="00EC6FFD" w:rsidRDefault="00C83888" w:rsidP="0094514E">
      <w:pPr>
        <w:jc w:val="both"/>
        <w:rPr>
          <w:rFonts w:ascii="Barlow" w:hAnsi="Barlow"/>
          <w:b/>
          <w:bCs/>
        </w:rPr>
      </w:pPr>
    </w:p>
    <w:p w14:paraId="21992E2B" w14:textId="71261DC2" w:rsidR="00EC6FFD" w:rsidRDefault="00C83888" w:rsidP="003E1CA6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B4F69A9" wp14:editId="689C8DB5">
            <wp:extent cx="2514600" cy="3770820"/>
            <wp:effectExtent l="0" t="0" r="0" b="1270"/>
            <wp:docPr id="529225576" name="Immagine 1" descr="Immagine che contiene muro, interno, Elettrodomestico, cucin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225576" name="Immagine 1" descr="Immagine che contiene muro, interno, Elettrodomestico, cucina&#10;&#10;Il contenuto generato dall'IA potrebbe non essere corret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753" cy="382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</w:t>
      </w:r>
      <w:r>
        <w:rPr>
          <w:rFonts w:ascii="Barlow" w:hAnsi="Barlow"/>
          <w:noProof/>
        </w:rPr>
        <w:drawing>
          <wp:inline distT="0" distB="0" distL="0" distR="0" wp14:anchorId="608D385C" wp14:editId="0F3E6B06">
            <wp:extent cx="3943350" cy="2458687"/>
            <wp:effectExtent l="0" t="0" r="0" b="5715"/>
            <wp:docPr id="1312987342" name="Immagine 2" descr="Immagine che contiene Rettangolo, muro, bilanci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987342" name="Immagine 2" descr="Immagine che contiene Rettangolo, muro, bilancia&#10;&#10;Il contenuto generato dall'IA potrebbe non essere corretto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37" cy="2495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71138" w14:textId="2C3EECB7" w:rsidR="00C83888" w:rsidRDefault="00C83888" w:rsidP="003E1CA6">
      <w:pPr>
        <w:jc w:val="center"/>
        <w:rPr>
          <w:rFonts w:ascii="Barlow" w:hAnsi="Barlow"/>
        </w:rPr>
      </w:pPr>
    </w:p>
    <w:p w14:paraId="7322C75D" w14:textId="77777777" w:rsidR="00C83888" w:rsidRDefault="00C83888" w:rsidP="003E1CA6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B3CABFA" wp14:editId="1317B318">
            <wp:extent cx="2922609" cy="1847672"/>
            <wp:effectExtent l="0" t="0" r="0" b="0"/>
            <wp:docPr id="663819394" name="Immagine 3" descr="Immagine che contiene macchina, interno, ingegneria, mur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19394" name="Immagine 3" descr="Immagine che contiene macchina, interno, ingegneria, muro&#10;&#10;Il contenuto generato dall'IA potrebbe non essere corretto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9715" cy="186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</w:t>
      </w:r>
      <w:r>
        <w:rPr>
          <w:rFonts w:ascii="Barlow" w:hAnsi="Barlow"/>
          <w:noProof/>
        </w:rPr>
        <w:drawing>
          <wp:inline distT="0" distB="0" distL="0" distR="0" wp14:anchorId="4146C4B1" wp14:editId="182308DD">
            <wp:extent cx="3294515" cy="1854200"/>
            <wp:effectExtent l="0" t="0" r="0" b="0"/>
            <wp:docPr id="1242458378" name="Immagine 4" descr="Immagine che contiene macchina, interno, cilindro, acciai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8378" name="Immagine 4" descr="Immagine che contiene macchina, interno, cilindro, acciaio&#10;&#10;Il contenuto generato dall'IA potrebbe non essere corretto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4808" cy="188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8E45" w14:textId="77777777" w:rsidR="00C83888" w:rsidRDefault="00C83888" w:rsidP="003E1CA6">
      <w:pPr>
        <w:jc w:val="center"/>
        <w:rPr>
          <w:rFonts w:ascii="Barlow" w:hAnsi="Barlow"/>
        </w:rPr>
      </w:pPr>
    </w:p>
    <w:p w14:paraId="3B171552" w14:textId="0661AB54" w:rsidR="00EC6FFD" w:rsidRDefault="00C83888" w:rsidP="00C83888">
      <w:pPr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055E4F5" wp14:editId="0E7E2375">
            <wp:extent cx="3147363" cy="4549775"/>
            <wp:effectExtent l="0" t="0" r="2540" b="0"/>
            <wp:docPr id="819255055" name="Immagine 5" descr="Immagine che contiene testo, elettronic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255055" name="Immagine 5" descr="Immagine che contiene testo, elettronica&#10;&#10;Il contenuto generato dall'IA potrebbe non essere corretto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263" cy="460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</w:t>
      </w:r>
      <w:r>
        <w:rPr>
          <w:rFonts w:ascii="Barlow" w:hAnsi="Barlow"/>
          <w:noProof/>
        </w:rPr>
        <w:drawing>
          <wp:inline distT="0" distB="0" distL="0" distR="0" wp14:anchorId="0048CCCD" wp14:editId="76A76297">
            <wp:extent cx="3195831" cy="4552950"/>
            <wp:effectExtent l="0" t="0" r="5080" b="0"/>
            <wp:docPr id="85654137" name="Immagine 6" descr="Immagine che contiene testo, schermata, elettronic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4137" name="Immagine 6" descr="Immagine che contiene testo, schermata, elettronica&#10;&#10;Il contenuto generato dall'IA potrebbe non essere corretto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385" cy="461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6FFD" w:rsidSect="00565C1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2037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5C4FD" w14:textId="77777777" w:rsidR="005A1036" w:rsidRDefault="005A1036">
      <w:r>
        <w:separator/>
      </w:r>
    </w:p>
  </w:endnote>
  <w:endnote w:type="continuationSeparator" w:id="0">
    <w:p w14:paraId="4A57ADC5" w14:textId="77777777" w:rsidR="005A1036" w:rsidRDefault="005A1036">
      <w:r>
        <w:continuationSeparator/>
      </w:r>
    </w:p>
  </w:endnote>
  <w:endnote w:type="continuationNotice" w:id="1">
    <w:p w14:paraId="6E3C55B2" w14:textId="77777777" w:rsidR="005A1036" w:rsidRDefault="005A1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proofErr w:type="spellStart"/>
    <w:r w:rsidRPr="00730933">
      <w:rPr>
        <w:rFonts w:ascii="Arial" w:hAnsi="Arial" w:cs="Arial"/>
      </w:rPr>
      <w:t>Seite</w:t>
    </w:r>
    <w:proofErr w:type="spellEnd"/>
    <w:r w:rsidRPr="00730933">
      <w:rPr>
        <w:rFonts w:ascii="Arial" w:hAnsi="Arial" w:cs="Arial"/>
      </w:rPr>
      <w:t xml:space="preserve">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1F6BCCE0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="00565C1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r w:rsidR="00565C18">
      <w:rPr>
        <w:rFonts w:ascii="Barlow" w:hAnsi="Barlow"/>
        <w:sz w:val="16"/>
        <w:szCs w:val="16"/>
      </w:rPr>
      <w:t>turatti</w:t>
    </w:r>
    <w:r w:rsidRPr="006C2568">
      <w:rPr>
        <w:rFonts w:ascii="Barlow" w:hAnsi="Barlow"/>
        <w:sz w:val="16"/>
        <w:szCs w:val="16"/>
      </w:rPr>
      <w:t xml:space="preserve">@taconline.it - ph. +39 </w:t>
    </w:r>
    <w:r w:rsidR="00565C18">
      <w:rPr>
        <w:rFonts w:ascii="Barlow" w:hAnsi="Barlow"/>
        <w:sz w:val="16"/>
        <w:szCs w:val="16"/>
      </w:rPr>
      <w:t>335 6162642</w:t>
    </w:r>
    <w:r w:rsidRPr="006C2568">
      <w:rPr>
        <w:rFonts w:ascii="Barlow" w:hAnsi="Barlow"/>
        <w:sz w:val="16"/>
        <w:szCs w:val="16"/>
      </w:rPr>
      <w:t xml:space="preserve">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0B5DCF58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sz w:val="16"/>
        <w:szCs w:val="16"/>
      </w:rPr>
      <w:t xml:space="preserve">- </w:t>
    </w:r>
    <w:r w:rsidR="00565C18">
      <w:rPr>
        <w:rFonts w:ascii="Barlow" w:hAnsi="Barlow"/>
        <w:sz w:val="16"/>
        <w:szCs w:val="16"/>
      </w:rPr>
      <w:t>turatti</w:t>
    </w:r>
    <w:r w:rsidRPr="006C2568">
      <w:rPr>
        <w:rFonts w:ascii="Barlow" w:hAnsi="Barlow"/>
        <w:sz w:val="16"/>
        <w:szCs w:val="16"/>
      </w:rPr>
      <w:t xml:space="preserve">@taconline.it - ph. +39 </w:t>
    </w:r>
    <w:r w:rsidR="00565C18">
      <w:rPr>
        <w:rFonts w:ascii="Barlow" w:hAnsi="Barlow"/>
        <w:sz w:val="16"/>
        <w:szCs w:val="16"/>
      </w:rPr>
      <w:t>335 6162642</w:t>
    </w:r>
    <w:r w:rsidRPr="006C2568">
      <w:rPr>
        <w:rFonts w:ascii="Barlow" w:hAnsi="Barlow"/>
        <w:sz w:val="16"/>
        <w:szCs w:val="16"/>
      </w:rPr>
      <w:t xml:space="preserve">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D3D7F4" w14:textId="77777777" w:rsidR="005A1036" w:rsidRDefault="005A1036">
      <w:r>
        <w:separator/>
      </w:r>
    </w:p>
  </w:footnote>
  <w:footnote w:type="continuationSeparator" w:id="0">
    <w:p w14:paraId="79AD0A92" w14:textId="77777777" w:rsidR="005A1036" w:rsidRDefault="005A1036">
      <w:r>
        <w:continuationSeparator/>
      </w:r>
    </w:p>
  </w:footnote>
  <w:footnote w:type="continuationNotice" w:id="1">
    <w:p w14:paraId="6307D776" w14:textId="77777777" w:rsidR="005A1036" w:rsidRDefault="005A1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9CC33" w14:textId="4C3F7502" w:rsidR="00615F0D" w:rsidRDefault="00565C18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04AFB35C">
          <wp:simplePos x="0" y="0"/>
          <wp:positionH relativeFrom="column">
            <wp:posOffset>-46990</wp:posOffset>
          </wp:positionH>
          <wp:positionV relativeFrom="paragraph">
            <wp:posOffset>191135</wp:posOffset>
          </wp:positionV>
          <wp:extent cx="1468120" cy="1058545"/>
          <wp:effectExtent l="0" t="0" r="0" b="0"/>
          <wp:wrapTight wrapText="bothSides">
            <wp:wrapPolygon edited="0">
              <wp:start x="10837" y="3887"/>
              <wp:lineTo x="5606" y="5442"/>
              <wp:lineTo x="4484" y="6220"/>
              <wp:lineTo x="4858" y="8552"/>
              <wp:lineTo x="3924" y="10107"/>
              <wp:lineTo x="3737" y="14512"/>
              <wp:lineTo x="4111" y="16067"/>
              <wp:lineTo x="16817" y="16067"/>
              <wp:lineTo x="17190" y="13994"/>
              <wp:lineTo x="15696" y="12698"/>
              <wp:lineTo x="17377" y="11662"/>
              <wp:lineTo x="17751" y="6220"/>
              <wp:lineTo x="17190" y="5442"/>
              <wp:lineTo x="13080" y="3887"/>
              <wp:lineTo x="10837" y="3887"/>
            </wp:wrapPolygon>
          </wp:wrapTight>
          <wp:docPr id="192408818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68120" cy="105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2D8626" w14:textId="496F41E3" w:rsidR="00EC6FFD" w:rsidRDefault="00EC6FF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A5982" w14:textId="33FC85F9" w:rsidR="00D15B30" w:rsidRDefault="00D15B30">
    <w:pPr>
      <w:pStyle w:val="Intestazione"/>
    </w:pPr>
  </w:p>
  <w:p w14:paraId="157A3BD7" w14:textId="14756463" w:rsidR="00D15B30" w:rsidRDefault="00565C18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402DD973">
          <wp:simplePos x="0" y="0"/>
          <wp:positionH relativeFrom="column">
            <wp:posOffset>-27940</wp:posOffset>
          </wp:positionH>
          <wp:positionV relativeFrom="paragraph">
            <wp:posOffset>38735</wp:posOffset>
          </wp:positionV>
          <wp:extent cx="1585595" cy="1143635"/>
          <wp:effectExtent l="0" t="0" r="0" b="0"/>
          <wp:wrapTight wrapText="bothSides">
            <wp:wrapPolygon edited="0">
              <wp:start x="11072" y="3838"/>
              <wp:lineTo x="5017" y="5757"/>
              <wp:lineTo x="4498" y="7676"/>
              <wp:lineTo x="4671" y="8875"/>
              <wp:lineTo x="3806" y="10794"/>
              <wp:lineTo x="3979" y="15591"/>
              <wp:lineTo x="4152" y="16071"/>
              <wp:lineTo x="16782" y="16071"/>
              <wp:lineTo x="16782" y="11993"/>
              <wp:lineTo x="17647" y="5997"/>
              <wp:lineTo x="17128" y="5517"/>
              <wp:lineTo x="12976" y="3838"/>
              <wp:lineTo x="11072" y="3838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5595" cy="114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A68C38" w14:textId="67431B26" w:rsidR="00D15B30" w:rsidRDefault="00D15B30">
    <w:pPr>
      <w:pStyle w:val="Intestazione"/>
    </w:pP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2E7"/>
    <w:rsid w:val="00087245"/>
    <w:rsid w:val="00093A81"/>
    <w:rsid w:val="000963A3"/>
    <w:rsid w:val="000A0181"/>
    <w:rsid w:val="000A1EFD"/>
    <w:rsid w:val="000A4213"/>
    <w:rsid w:val="000A44EE"/>
    <w:rsid w:val="000A49B0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646E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13E5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2E95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3DE7"/>
    <w:rsid w:val="00335F89"/>
    <w:rsid w:val="003410EA"/>
    <w:rsid w:val="003424DD"/>
    <w:rsid w:val="003426B9"/>
    <w:rsid w:val="00346DB1"/>
    <w:rsid w:val="003505D9"/>
    <w:rsid w:val="003518EF"/>
    <w:rsid w:val="00360079"/>
    <w:rsid w:val="003603A2"/>
    <w:rsid w:val="00366389"/>
    <w:rsid w:val="00367438"/>
    <w:rsid w:val="00367F35"/>
    <w:rsid w:val="00370022"/>
    <w:rsid w:val="00371AAE"/>
    <w:rsid w:val="00374BC4"/>
    <w:rsid w:val="0038052B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07040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65C18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1036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1D66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5ABC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6981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072C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6D8B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6BEF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39FD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BB3"/>
    <w:rsid w:val="00A9148B"/>
    <w:rsid w:val="00A91DB0"/>
    <w:rsid w:val="00A93CF5"/>
    <w:rsid w:val="00A976CD"/>
    <w:rsid w:val="00AA161F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35D8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2235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2A94"/>
    <w:rsid w:val="00BB38BF"/>
    <w:rsid w:val="00BB3E7E"/>
    <w:rsid w:val="00BB4671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0A4A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888"/>
    <w:rsid w:val="00C839F7"/>
    <w:rsid w:val="00C8637E"/>
    <w:rsid w:val="00C86C6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D57B3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12F4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27C2F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3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38</Words>
  <Characters>4779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3</cp:revision>
  <dcterms:created xsi:type="dcterms:W3CDTF">2025-11-17T15:34:00Z</dcterms:created>
  <dcterms:modified xsi:type="dcterms:W3CDTF">2025-11-1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